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A05883" w14:paraId="6AD81EEA" w14:textId="77777777" w:rsidTr="00D53B00">
        <w:tc>
          <w:tcPr>
            <w:tcW w:w="5575" w:type="dxa"/>
          </w:tcPr>
          <w:p w14:paraId="45A93956" w14:textId="77777777" w:rsidR="00753B20" w:rsidRPr="00A05883" w:rsidRDefault="003F0D4D" w:rsidP="00753B20">
            <w:pPr>
              <w:rPr>
                <w:b/>
              </w:rPr>
            </w:pPr>
            <w:r w:rsidRPr="00A05883">
              <w:rPr>
                <w:rFonts w:eastAsia="Times New Roman" w:cs="Times New Roman"/>
                <w:b/>
                <w:bCs/>
                <w:iCs/>
              </w:rPr>
              <w:t>PLEASE ANSWER ALL QU</w:t>
            </w:r>
            <w:bookmarkStart w:id="0" w:name="_GoBack"/>
            <w:bookmarkEnd w:id="0"/>
            <w:r w:rsidRPr="00A05883">
              <w:rPr>
                <w:rFonts w:eastAsia="Times New Roman" w:cs="Times New Roman"/>
                <w:b/>
                <w:bCs/>
                <w:iCs/>
              </w:rPr>
              <w:t>ESTIONS.</w:t>
            </w:r>
          </w:p>
        </w:tc>
        <w:tc>
          <w:tcPr>
            <w:tcW w:w="3775" w:type="dxa"/>
          </w:tcPr>
          <w:p w14:paraId="080960ED" w14:textId="77777777" w:rsidR="00753B20" w:rsidRPr="00A05883" w:rsidRDefault="003F0D4D" w:rsidP="00036085">
            <w:pPr>
              <w:jc w:val="right"/>
            </w:pPr>
            <w:r w:rsidRPr="00A05883">
              <w:rPr>
                <w:rFonts w:eastAsia="Times New Roman" w:cs="Times New Roman"/>
                <w:b/>
              </w:rPr>
              <w:t>Total 20 Marks</w:t>
            </w:r>
          </w:p>
        </w:tc>
      </w:tr>
    </w:tbl>
    <w:p w14:paraId="0026E768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895"/>
      </w:tblGrid>
      <w:tr w:rsidR="008002B5" w14:paraId="3F221EE9" w14:textId="77777777" w:rsidTr="00DB0C11">
        <w:trPr>
          <w:trHeight w:val="70"/>
        </w:trPr>
        <w:tc>
          <w:tcPr>
            <w:tcW w:w="8455" w:type="dxa"/>
          </w:tcPr>
          <w:p w14:paraId="6F881F93" w14:textId="77777777" w:rsidR="00564FE2" w:rsidRDefault="006F07DD" w:rsidP="001A7043">
            <w:pPr>
              <w:rPr>
                <w:b/>
              </w:rPr>
            </w:pPr>
            <w:r w:rsidRPr="006F07DD">
              <w:rPr>
                <w:b/>
              </w:rPr>
              <w:t>QUESTION 1</w:t>
            </w:r>
          </w:p>
          <w:p w14:paraId="54303D58" w14:textId="77777777" w:rsidR="007640B1" w:rsidRDefault="00D466E3" w:rsidP="007640B1">
            <w:r w:rsidRPr="00D466E3">
              <w:t>Perform the following binary operations:</w:t>
            </w:r>
          </w:p>
          <w:p w14:paraId="59AE3342" w14:textId="77777777" w:rsidR="00D466E3" w:rsidRDefault="00D466E3" w:rsidP="00D466E3">
            <w:pPr>
              <w:pStyle w:val="ListParagraph"/>
              <w:numPr>
                <w:ilvl w:val="0"/>
                <w:numId w:val="8"/>
              </w:numPr>
            </w:pPr>
            <w:r w:rsidRPr="00D466E3">
              <w:t>(1100000)</w:t>
            </w:r>
            <w:r w:rsidRPr="00882B8B">
              <w:rPr>
                <w:vertAlign w:val="subscript"/>
              </w:rPr>
              <w:t>2</w:t>
            </w:r>
            <w:r w:rsidRPr="00D466E3">
              <w:t xml:space="preserve"> - (10</w:t>
            </w:r>
            <w:r>
              <w:t>1</w:t>
            </w:r>
            <w:r w:rsidRPr="00D466E3">
              <w:t>1111)</w:t>
            </w:r>
            <w:r w:rsidRPr="00882B8B">
              <w:rPr>
                <w:vertAlign w:val="subscript"/>
              </w:rPr>
              <w:t>2</w:t>
            </w:r>
          </w:p>
          <w:p w14:paraId="0AF14019" w14:textId="77777777" w:rsidR="00882B8B" w:rsidRDefault="00882B8B" w:rsidP="00D466E3">
            <w:pPr>
              <w:pStyle w:val="ListParagraph"/>
              <w:numPr>
                <w:ilvl w:val="0"/>
                <w:numId w:val="8"/>
              </w:numPr>
            </w:pPr>
            <w:r w:rsidRPr="00882B8B">
              <w:t>(10111)</w:t>
            </w:r>
            <w:r w:rsidRPr="00882B8B">
              <w:rPr>
                <w:vertAlign w:val="subscript"/>
              </w:rPr>
              <w:t>2</w:t>
            </w:r>
            <w:r w:rsidRPr="00882B8B">
              <w:t xml:space="preserve"> ÷ (10</w:t>
            </w:r>
            <w:r w:rsidR="007A15B8">
              <w:t>1</w:t>
            </w:r>
            <w:r w:rsidRPr="00882B8B">
              <w:t>)</w:t>
            </w:r>
            <w:r w:rsidRPr="00882B8B">
              <w:rPr>
                <w:vertAlign w:val="subscript"/>
              </w:rPr>
              <w:t>2</w:t>
            </w:r>
          </w:p>
          <w:p w14:paraId="6434BFBE" w14:textId="77777777" w:rsidR="00427275" w:rsidRPr="00E04464" w:rsidRDefault="00427275" w:rsidP="00D466E3">
            <w:pPr>
              <w:pStyle w:val="ListParagraph"/>
              <w:numPr>
                <w:ilvl w:val="0"/>
                <w:numId w:val="8"/>
              </w:numPr>
            </w:pPr>
            <w:r w:rsidRPr="00427275">
              <w:t>(1100)</w:t>
            </w:r>
            <w:r w:rsidRPr="00427275">
              <w:rPr>
                <w:vertAlign w:val="subscript"/>
              </w:rPr>
              <w:t>2</w:t>
            </w:r>
            <w:r>
              <w:t xml:space="preserve"> × (11</w:t>
            </w:r>
            <w:r w:rsidRPr="00427275">
              <w:t>01)</w:t>
            </w:r>
            <w:r w:rsidRPr="00427275">
              <w:rPr>
                <w:vertAlign w:val="subscript"/>
              </w:rPr>
              <w:t>2</w:t>
            </w:r>
          </w:p>
        </w:tc>
        <w:tc>
          <w:tcPr>
            <w:tcW w:w="895" w:type="dxa"/>
          </w:tcPr>
          <w:p w14:paraId="56ACD2DC" w14:textId="77777777" w:rsidR="008002B5" w:rsidRDefault="00463EB9" w:rsidP="006972C1">
            <w:pPr>
              <w:jc w:val="center"/>
            </w:pPr>
            <w:r>
              <w:t>7</w:t>
            </w:r>
            <w:r w:rsidR="007134B7">
              <w:t xml:space="preserve"> marks</w:t>
            </w:r>
          </w:p>
        </w:tc>
      </w:tr>
      <w:tr w:rsidR="008002B5" w14:paraId="47C646ED" w14:textId="77777777" w:rsidTr="00DB0C11">
        <w:trPr>
          <w:trHeight w:val="70"/>
        </w:trPr>
        <w:tc>
          <w:tcPr>
            <w:tcW w:w="8455" w:type="dxa"/>
          </w:tcPr>
          <w:p w14:paraId="1B089415" w14:textId="77777777" w:rsidR="007A1FF9" w:rsidRDefault="007A1FF9" w:rsidP="001A7043"/>
        </w:tc>
        <w:tc>
          <w:tcPr>
            <w:tcW w:w="895" w:type="dxa"/>
          </w:tcPr>
          <w:p w14:paraId="3325AF63" w14:textId="77777777" w:rsidR="008002B5" w:rsidRDefault="008002B5" w:rsidP="0011375F">
            <w:pPr>
              <w:jc w:val="right"/>
            </w:pPr>
          </w:p>
        </w:tc>
      </w:tr>
      <w:tr w:rsidR="00A05883" w14:paraId="0E6CB4C7" w14:textId="77777777" w:rsidTr="00DB0C11">
        <w:trPr>
          <w:trHeight w:val="70"/>
        </w:trPr>
        <w:tc>
          <w:tcPr>
            <w:tcW w:w="8455" w:type="dxa"/>
          </w:tcPr>
          <w:p w14:paraId="1C9BC366" w14:textId="77777777" w:rsidR="00A05883" w:rsidRDefault="00A05883" w:rsidP="001A7043"/>
        </w:tc>
        <w:tc>
          <w:tcPr>
            <w:tcW w:w="895" w:type="dxa"/>
          </w:tcPr>
          <w:p w14:paraId="1EA3D69B" w14:textId="77777777" w:rsidR="00A05883" w:rsidRDefault="00A05883" w:rsidP="0011375F">
            <w:pPr>
              <w:jc w:val="right"/>
            </w:pPr>
          </w:p>
        </w:tc>
      </w:tr>
      <w:tr w:rsidR="00692903" w14:paraId="5D5A11E8" w14:textId="77777777" w:rsidTr="00DB0C11">
        <w:trPr>
          <w:trHeight w:val="70"/>
        </w:trPr>
        <w:tc>
          <w:tcPr>
            <w:tcW w:w="8455" w:type="dxa"/>
          </w:tcPr>
          <w:p w14:paraId="7B60002B" w14:textId="77777777" w:rsidR="00692903" w:rsidRPr="00692903" w:rsidRDefault="00692903" w:rsidP="00692903">
            <w:pPr>
              <w:rPr>
                <w:b/>
              </w:rPr>
            </w:pPr>
            <w:r>
              <w:rPr>
                <w:b/>
              </w:rPr>
              <w:t>QUESTION 2</w:t>
            </w:r>
          </w:p>
          <w:p w14:paraId="2CF37592" w14:textId="44AD7AC7" w:rsidR="00DE1F63" w:rsidRDefault="00A1416A" w:rsidP="00A876F1">
            <w:r>
              <w:t>Write Short notes on the following topics</w:t>
            </w:r>
            <w:r w:rsidR="008940DB">
              <w:t>. Also provide at least one example for each of them</w:t>
            </w:r>
            <w:r w:rsidR="00474E81">
              <w:t>:</w:t>
            </w:r>
          </w:p>
          <w:p w14:paraId="12F236F0" w14:textId="7AC974FB" w:rsidR="00474E81" w:rsidRDefault="007B0B66" w:rsidP="00474E81">
            <w:pPr>
              <w:pStyle w:val="ListParagraph"/>
              <w:numPr>
                <w:ilvl w:val="0"/>
                <w:numId w:val="11"/>
              </w:numPr>
            </w:pPr>
            <w:r>
              <w:t>Push Technology and Pull Technology</w:t>
            </w:r>
          </w:p>
          <w:p w14:paraId="713240F1" w14:textId="7D63A9F8" w:rsidR="00474E81" w:rsidRDefault="0061049B" w:rsidP="00474E81">
            <w:pPr>
              <w:pStyle w:val="ListParagraph"/>
              <w:numPr>
                <w:ilvl w:val="0"/>
                <w:numId w:val="11"/>
              </w:numPr>
            </w:pPr>
            <w:r>
              <w:t>Cloud Computing</w:t>
            </w:r>
          </w:p>
          <w:p w14:paraId="2FF260C0" w14:textId="06534DDA" w:rsidR="00474E81" w:rsidRDefault="0061049B" w:rsidP="004D4A64">
            <w:pPr>
              <w:pStyle w:val="ListParagraph"/>
              <w:numPr>
                <w:ilvl w:val="0"/>
                <w:numId w:val="11"/>
              </w:numPr>
            </w:pPr>
            <w:r>
              <w:t>Impact printers and Non-impact printers</w:t>
            </w:r>
          </w:p>
        </w:tc>
        <w:tc>
          <w:tcPr>
            <w:tcW w:w="895" w:type="dxa"/>
          </w:tcPr>
          <w:p w14:paraId="007681B1" w14:textId="77777777" w:rsidR="00692903" w:rsidRDefault="00A03CDD" w:rsidP="006972C1">
            <w:pPr>
              <w:jc w:val="center"/>
            </w:pPr>
            <w:r>
              <w:t>7</w:t>
            </w:r>
            <w:r w:rsidR="00692903">
              <w:t xml:space="preserve"> marks</w:t>
            </w:r>
          </w:p>
        </w:tc>
      </w:tr>
      <w:tr w:rsidR="00682206" w14:paraId="50179485" w14:textId="77777777" w:rsidTr="00DB0C11">
        <w:trPr>
          <w:trHeight w:val="70"/>
        </w:trPr>
        <w:tc>
          <w:tcPr>
            <w:tcW w:w="8455" w:type="dxa"/>
          </w:tcPr>
          <w:p w14:paraId="636DCA5F" w14:textId="77777777" w:rsidR="00682206" w:rsidRDefault="00682206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05F982B2" w14:textId="77777777" w:rsidR="00682206" w:rsidRDefault="00682206" w:rsidP="006972C1">
            <w:pPr>
              <w:jc w:val="center"/>
            </w:pPr>
          </w:p>
        </w:tc>
      </w:tr>
      <w:tr w:rsidR="00A05883" w14:paraId="1B5FDF19" w14:textId="77777777" w:rsidTr="00DB0C11">
        <w:trPr>
          <w:trHeight w:val="70"/>
        </w:trPr>
        <w:tc>
          <w:tcPr>
            <w:tcW w:w="8455" w:type="dxa"/>
          </w:tcPr>
          <w:p w14:paraId="33A99273" w14:textId="77777777" w:rsidR="00A05883" w:rsidRDefault="00A05883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0B642158" w14:textId="77777777" w:rsidR="00A05883" w:rsidRDefault="00A05883" w:rsidP="006972C1">
            <w:pPr>
              <w:jc w:val="center"/>
            </w:pPr>
          </w:p>
        </w:tc>
      </w:tr>
      <w:tr w:rsidR="006B6E2C" w14:paraId="0A51109A" w14:textId="77777777" w:rsidTr="00DB0C11">
        <w:trPr>
          <w:trHeight w:val="70"/>
        </w:trPr>
        <w:tc>
          <w:tcPr>
            <w:tcW w:w="8455" w:type="dxa"/>
          </w:tcPr>
          <w:p w14:paraId="47FE896A" w14:textId="77777777" w:rsidR="006B6E2C" w:rsidRPr="00692903" w:rsidRDefault="006B6E2C" w:rsidP="006B6E2C">
            <w:pPr>
              <w:rPr>
                <w:b/>
              </w:rPr>
            </w:pPr>
            <w:r>
              <w:rPr>
                <w:b/>
              </w:rPr>
              <w:t>QUESTION 3</w:t>
            </w:r>
          </w:p>
          <w:p w14:paraId="0CD94521" w14:textId="77DF3AA8" w:rsidR="00474E81" w:rsidRPr="006E6570" w:rsidRDefault="00ED62A7" w:rsidP="00ED62A7">
            <w:r>
              <w:t xml:space="preserve">A software reads an English passage from a text file (say </w:t>
            </w:r>
            <w:proofErr w:type="spellStart"/>
            <w:r w:rsidRPr="00F416BD">
              <w:rPr>
                <w:rFonts w:ascii="Consolas" w:hAnsi="Consolas" w:cs="Consolas"/>
              </w:rPr>
              <w:t>englishPassage</w:t>
            </w:r>
            <w:proofErr w:type="spellEnd"/>
            <w:r>
              <w:t xml:space="preserve">). Afterwards it translates the passage into Bangla (say </w:t>
            </w:r>
            <w:proofErr w:type="spellStart"/>
            <w:r>
              <w:rPr>
                <w:rFonts w:ascii="Consolas" w:hAnsi="Consolas" w:cs="Consolas"/>
              </w:rPr>
              <w:t>bangla</w:t>
            </w:r>
            <w:r w:rsidRPr="00F416BD">
              <w:rPr>
                <w:rFonts w:ascii="Consolas" w:hAnsi="Consolas" w:cs="Consolas"/>
              </w:rPr>
              <w:t>Passage</w:t>
            </w:r>
            <w:proofErr w:type="spellEnd"/>
            <w:r>
              <w:t>). It stores the translated Bangla text into another file. Briefly describe the data flow when the software is running.</w:t>
            </w:r>
          </w:p>
        </w:tc>
        <w:tc>
          <w:tcPr>
            <w:tcW w:w="895" w:type="dxa"/>
          </w:tcPr>
          <w:p w14:paraId="063DC23B" w14:textId="77777777" w:rsidR="006B6E2C" w:rsidRDefault="00474E81" w:rsidP="006B6E2C">
            <w:pPr>
              <w:jc w:val="center"/>
            </w:pPr>
            <w:r>
              <w:t>4</w:t>
            </w:r>
            <w:r w:rsidR="006B6E2C">
              <w:t xml:space="preserve"> marks</w:t>
            </w:r>
          </w:p>
        </w:tc>
      </w:tr>
      <w:tr w:rsidR="007C4B7B" w14:paraId="50243BC8" w14:textId="77777777" w:rsidTr="00DB0C11">
        <w:trPr>
          <w:trHeight w:val="70"/>
        </w:trPr>
        <w:tc>
          <w:tcPr>
            <w:tcW w:w="8455" w:type="dxa"/>
          </w:tcPr>
          <w:p w14:paraId="62F69C24" w14:textId="77777777" w:rsidR="007C4B7B" w:rsidRDefault="007C4B7B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29D0F3C3" w14:textId="77777777" w:rsidR="007C4B7B" w:rsidRDefault="007C4B7B" w:rsidP="006B6E2C">
            <w:pPr>
              <w:jc w:val="center"/>
            </w:pPr>
          </w:p>
        </w:tc>
      </w:tr>
      <w:tr w:rsidR="00A05883" w14:paraId="3B6BEB18" w14:textId="77777777" w:rsidTr="00DB0C11">
        <w:trPr>
          <w:trHeight w:val="70"/>
        </w:trPr>
        <w:tc>
          <w:tcPr>
            <w:tcW w:w="8455" w:type="dxa"/>
          </w:tcPr>
          <w:p w14:paraId="19164D7D" w14:textId="77777777" w:rsidR="00A05883" w:rsidRDefault="00A05883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07A7621F" w14:textId="77777777" w:rsidR="00A05883" w:rsidRDefault="00A05883" w:rsidP="006B6E2C">
            <w:pPr>
              <w:jc w:val="center"/>
            </w:pPr>
          </w:p>
        </w:tc>
      </w:tr>
      <w:tr w:rsidR="00E43B5C" w14:paraId="5C29B65C" w14:textId="77777777" w:rsidTr="00DB0C11">
        <w:trPr>
          <w:trHeight w:val="70"/>
        </w:trPr>
        <w:tc>
          <w:tcPr>
            <w:tcW w:w="8455" w:type="dxa"/>
          </w:tcPr>
          <w:p w14:paraId="3626DB86" w14:textId="77777777" w:rsidR="00E43B5C" w:rsidRDefault="00E43B5C" w:rsidP="00E43B5C">
            <w:pPr>
              <w:rPr>
                <w:b/>
              </w:rPr>
            </w:pPr>
            <w:r>
              <w:rPr>
                <w:b/>
              </w:rPr>
              <w:t>QUESTION 4</w:t>
            </w:r>
          </w:p>
          <w:p w14:paraId="0BC07B6D" w14:textId="77777777" w:rsidR="00B81EA1" w:rsidRPr="009E5B14" w:rsidRDefault="00A03CDD" w:rsidP="00A03CDD">
            <w:r>
              <w:t>Write the impacts and applications of computers in education and health</w:t>
            </w:r>
            <w:r w:rsidR="00F13566">
              <w:t>care</w:t>
            </w:r>
            <w:r>
              <w:t>.</w:t>
            </w:r>
          </w:p>
        </w:tc>
        <w:tc>
          <w:tcPr>
            <w:tcW w:w="895" w:type="dxa"/>
          </w:tcPr>
          <w:p w14:paraId="724BAC9B" w14:textId="77777777" w:rsidR="00E43B5C" w:rsidRDefault="00A03CDD" w:rsidP="00E43B5C">
            <w:pPr>
              <w:jc w:val="center"/>
            </w:pPr>
            <w:r>
              <w:t>2</w:t>
            </w:r>
            <w:r w:rsidR="00E43B5C">
              <w:t xml:space="preserve"> marks</w:t>
            </w:r>
          </w:p>
        </w:tc>
      </w:tr>
      <w:tr w:rsidR="00C54F6A" w14:paraId="333AEDA5" w14:textId="77777777" w:rsidTr="00DB0C11">
        <w:trPr>
          <w:trHeight w:val="70"/>
        </w:trPr>
        <w:tc>
          <w:tcPr>
            <w:tcW w:w="8455" w:type="dxa"/>
          </w:tcPr>
          <w:p w14:paraId="4745D198" w14:textId="77777777" w:rsidR="00C54F6A" w:rsidRDefault="00C54F6A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5C869CD1" w14:textId="77777777" w:rsidR="00C54F6A" w:rsidRDefault="00C54F6A" w:rsidP="00E43B5C">
            <w:pPr>
              <w:jc w:val="center"/>
            </w:pPr>
          </w:p>
        </w:tc>
      </w:tr>
      <w:tr w:rsidR="00A05883" w14:paraId="187C0DB7" w14:textId="77777777" w:rsidTr="00DB0C11">
        <w:trPr>
          <w:trHeight w:val="70"/>
        </w:trPr>
        <w:tc>
          <w:tcPr>
            <w:tcW w:w="8455" w:type="dxa"/>
          </w:tcPr>
          <w:p w14:paraId="76BBA61C" w14:textId="77777777" w:rsidR="00A05883" w:rsidRDefault="00A05883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17E071D7" w14:textId="77777777" w:rsidR="00A05883" w:rsidRDefault="00A05883" w:rsidP="00E43B5C">
            <w:pPr>
              <w:jc w:val="center"/>
            </w:pPr>
          </w:p>
        </w:tc>
      </w:tr>
      <w:tr w:rsidR="00E56C7B" w14:paraId="6F6C6007" w14:textId="77777777" w:rsidTr="00DB0C11">
        <w:trPr>
          <w:trHeight w:val="70"/>
        </w:trPr>
        <w:tc>
          <w:tcPr>
            <w:tcW w:w="9350" w:type="dxa"/>
            <w:gridSpan w:val="2"/>
          </w:tcPr>
          <w:p w14:paraId="6A26D954" w14:textId="77777777" w:rsidR="00E56C7B" w:rsidRDefault="00E56C7B" w:rsidP="00140D92">
            <w:pPr>
              <w:jc w:val="center"/>
            </w:pPr>
            <w:r w:rsidRPr="00E56C7B">
              <w:rPr>
                <w:b/>
                <w:bCs/>
              </w:rPr>
              <w:t>**END OF QUESTIONS**</w:t>
            </w:r>
          </w:p>
        </w:tc>
      </w:tr>
    </w:tbl>
    <w:p w14:paraId="2BACD7B1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525C9" w14:textId="77777777" w:rsidR="000653DF" w:rsidRDefault="000653DF" w:rsidP="003F0D4D">
      <w:pPr>
        <w:spacing w:after="0" w:line="240" w:lineRule="auto"/>
      </w:pPr>
      <w:r>
        <w:separator/>
      </w:r>
    </w:p>
  </w:endnote>
  <w:endnote w:type="continuationSeparator" w:id="0">
    <w:p w14:paraId="3AA71606" w14:textId="77777777" w:rsidR="000653DF" w:rsidRDefault="000653DF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70F2D" w14:textId="77777777" w:rsidR="000653DF" w:rsidRDefault="000653DF" w:rsidP="003F0D4D">
      <w:pPr>
        <w:spacing w:after="0" w:line="240" w:lineRule="auto"/>
      </w:pPr>
      <w:r>
        <w:separator/>
      </w:r>
    </w:p>
  </w:footnote>
  <w:footnote w:type="continuationSeparator" w:id="0">
    <w:p w14:paraId="4052B678" w14:textId="77777777" w:rsidR="000653DF" w:rsidRDefault="000653DF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4D43AF70" w14:textId="77777777" w:rsidTr="00235CE5">
      <w:trPr>
        <w:trHeight w:val="1783"/>
      </w:trPr>
      <w:tc>
        <w:tcPr>
          <w:tcW w:w="9516" w:type="dxa"/>
        </w:tcPr>
        <w:p w14:paraId="48570025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4CAD6FC5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34A5BAB9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Mid Term Examination</w:t>
          </w:r>
        </w:p>
        <w:p w14:paraId="54F92319" w14:textId="676D163D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Semester – </w:t>
          </w:r>
          <w:r w:rsidR="003839F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Spring 2020</w:t>
          </w:r>
        </w:p>
        <w:p w14:paraId="74C45264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Title: </w:t>
          </w:r>
          <w:r w:rsidR="007F7EBB" w:rsidRP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Introduction to Computer Studies</w:t>
          </w:r>
        </w:p>
        <w:p w14:paraId="2A99BE24" w14:textId="7D1E26D9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</w:t>
          </w: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ode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SE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101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(Sec: </w:t>
          </w:r>
          <w:r w:rsidR="00846FEE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6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67202FA3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uration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1:00 Hours</w:t>
          </w:r>
        </w:p>
        <w:p w14:paraId="58D061C5" w14:textId="77777777" w:rsidR="003F0D4D" w:rsidRPr="003F0D4D" w:rsidRDefault="003F0D4D" w:rsidP="003F0D4D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7F68386" wp14:editId="672075A2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38AE329B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0DD832C3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2F34"/>
    <w:multiLevelType w:val="hybridMultilevel"/>
    <w:tmpl w:val="0A2C9A8C"/>
    <w:lvl w:ilvl="0" w:tplc="7170409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D11C79"/>
    <w:multiLevelType w:val="hybridMultilevel"/>
    <w:tmpl w:val="38F80CBA"/>
    <w:lvl w:ilvl="0" w:tplc="9A4E4F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DM0MDQwtzAwMjBW0lEKTi0uzszPAykwqgUA7i0IEiwAAAA="/>
  </w:docVars>
  <w:rsids>
    <w:rsidRoot w:val="00D37489"/>
    <w:rsid w:val="0002022B"/>
    <w:rsid w:val="0003191C"/>
    <w:rsid w:val="00036085"/>
    <w:rsid w:val="00044530"/>
    <w:rsid w:val="00050BB6"/>
    <w:rsid w:val="00061CE2"/>
    <w:rsid w:val="000653DF"/>
    <w:rsid w:val="00072801"/>
    <w:rsid w:val="0007484C"/>
    <w:rsid w:val="00075C72"/>
    <w:rsid w:val="00086906"/>
    <w:rsid w:val="000B5B29"/>
    <w:rsid w:val="000B74CD"/>
    <w:rsid w:val="000C1154"/>
    <w:rsid w:val="000C4876"/>
    <w:rsid w:val="000E298E"/>
    <w:rsid w:val="000E31B9"/>
    <w:rsid w:val="0011375F"/>
    <w:rsid w:val="00137F50"/>
    <w:rsid w:val="00140D92"/>
    <w:rsid w:val="001422EF"/>
    <w:rsid w:val="00142A63"/>
    <w:rsid w:val="00157D3B"/>
    <w:rsid w:val="001705C1"/>
    <w:rsid w:val="0017145A"/>
    <w:rsid w:val="0017535A"/>
    <w:rsid w:val="0018425D"/>
    <w:rsid w:val="001A7043"/>
    <w:rsid w:val="001D31CF"/>
    <w:rsid w:val="001D3229"/>
    <w:rsid w:val="001F3AFE"/>
    <w:rsid w:val="002003BD"/>
    <w:rsid w:val="002278B8"/>
    <w:rsid w:val="00235166"/>
    <w:rsid w:val="00242FE3"/>
    <w:rsid w:val="00253704"/>
    <w:rsid w:val="00262C21"/>
    <w:rsid w:val="00277608"/>
    <w:rsid w:val="00296D9E"/>
    <w:rsid w:val="002B55A4"/>
    <w:rsid w:val="002D4A81"/>
    <w:rsid w:val="002E21F1"/>
    <w:rsid w:val="00302106"/>
    <w:rsid w:val="0030427A"/>
    <w:rsid w:val="00312C97"/>
    <w:rsid w:val="00313F2C"/>
    <w:rsid w:val="003513C6"/>
    <w:rsid w:val="00381838"/>
    <w:rsid w:val="003839F1"/>
    <w:rsid w:val="0038616D"/>
    <w:rsid w:val="003933A5"/>
    <w:rsid w:val="003E04AF"/>
    <w:rsid w:val="003F0D4D"/>
    <w:rsid w:val="00421E45"/>
    <w:rsid w:val="00421E89"/>
    <w:rsid w:val="00427275"/>
    <w:rsid w:val="0044070C"/>
    <w:rsid w:val="00444906"/>
    <w:rsid w:val="00452ADE"/>
    <w:rsid w:val="004629BC"/>
    <w:rsid w:val="00463EB9"/>
    <w:rsid w:val="00465BC2"/>
    <w:rsid w:val="00474E81"/>
    <w:rsid w:val="00484DB5"/>
    <w:rsid w:val="00493448"/>
    <w:rsid w:val="004A3EAA"/>
    <w:rsid w:val="004A75B0"/>
    <w:rsid w:val="004C63FA"/>
    <w:rsid w:val="004D49D2"/>
    <w:rsid w:val="004D4A64"/>
    <w:rsid w:val="004F6DA4"/>
    <w:rsid w:val="005040E4"/>
    <w:rsid w:val="005112A9"/>
    <w:rsid w:val="00514627"/>
    <w:rsid w:val="00524737"/>
    <w:rsid w:val="00555FBE"/>
    <w:rsid w:val="00561197"/>
    <w:rsid w:val="00564FE2"/>
    <w:rsid w:val="005757E4"/>
    <w:rsid w:val="0058099A"/>
    <w:rsid w:val="005819E3"/>
    <w:rsid w:val="00591437"/>
    <w:rsid w:val="005D48C3"/>
    <w:rsid w:val="005D5537"/>
    <w:rsid w:val="0061049B"/>
    <w:rsid w:val="00623E88"/>
    <w:rsid w:val="006318D7"/>
    <w:rsid w:val="00654150"/>
    <w:rsid w:val="00664C51"/>
    <w:rsid w:val="00670DBF"/>
    <w:rsid w:val="00682206"/>
    <w:rsid w:val="00692903"/>
    <w:rsid w:val="006972C1"/>
    <w:rsid w:val="006A00AE"/>
    <w:rsid w:val="006B62B1"/>
    <w:rsid w:val="006B6E2C"/>
    <w:rsid w:val="006D50B5"/>
    <w:rsid w:val="006E1A05"/>
    <w:rsid w:val="006E6570"/>
    <w:rsid w:val="006F07DD"/>
    <w:rsid w:val="0070045F"/>
    <w:rsid w:val="007134B7"/>
    <w:rsid w:val="007150C0"/>
    <w:rsid w:val="007305DC"/>
    <w:rsid w:val="00752837"/>
    <w:rsid w:val="00753B20"/>
    <w:rsid w:val="007640B1"/>
    <w:rsid w:val="007773AA"/>
    <w:rsid w:val="007A15B8"/>
    <w:rsid w:val="007A1FF9"/>
    <w:rsid w:val="007A5CA9"/>
    <w:rsid w:val="007B0B66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46FEE"/>
    <w:rsid w:val="008610D1"/>
    <w:rsid w:val="0087528D"/>
    <w:rsid w:val="00876544"/>
    <w:rsid w:val="00882B8B"/>
    <w:rsid w:val="00886E95"/>
    <w:rsid w:val="008940DB"/>
    <w:rsid w:val="00896E60"/>
    <w:rsid w:val="008B0D2B"/>
    <w:rsid w:val="008B55FA"/>
    <w:rsid w:val="008B6FC4"/>
    <w:rsid w:val="00917D30"/>
    <w:rsid w:val="0093589F"/>
    <w:rsid w:val="009429C9"/>
    <w:rsid w:val="009737CC"/>
    <w:rsid w:val="00991D69"/>
    <w:rsid w:val="00996103"/>
    <w:rsid w:val="009A7423"/>
    <w:rsid w:val="009B40B1"/>
    <w:rsid w:val="009B77DB"/>
    <w:rsid w:val="009C421A"/>
    <w:rsid w:val="009E5B14"/>
    <w:rsid w:val="009E6154"/>
    <w:rsid w:val="009F5440"/>
    <w:rsid w:val="00A007F8"/>
    <w:rsid w:val="00A03437"/>
    <w:rsid w:val="00A03CDD"/>
    <w:rsid w:val="00A05883"/>
    <w:rsid w:val="00A1416A"/>
    <w:rsid w:val="00A65A84"/>
    <w:rsid w:val="00A876F1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442E7"/>
    <w:rsid w:val="00B50754"/>
    <w:rsid w:val="00B5730F"/>
    <w:rsid w:val="00B61B32"/>
    <w:rsid w:val="00B663B9"/>
    <w:rsid w:val="00B81EA1"/>
    <w:rsid w:val="00B85851"/>
    <w:rsid w:val="00BB560B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03C80"/>
    <w:rsid w:val="00C24D49"/>
    <w:rsid w:val="00C31CF1"/>
    <w:rsid w:val="00C35BBB"/>
    <w:rsid w:val="00C54F6A"/>
    <w:rsid w:val="00C70476"/>
    <w:rsid w:val="00C8092F"/>
    <w:rsid w:val="00CB6553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466E3"/>
    <w:rsid w:val="00D5022F"/>
    <w:rsid w:val="00D53B00"/>
    <w:rsid w:val="00D64338"/>
    <w:rsid w:val="00D654C4"/>
    <w:rsid w:val="00D76616"/>
    <w:rsid w:val="00D8490E"/>
    <w:rsid w:val="00DB0C11"/>
    <w:rsid w:val="00DC13EE"/>
    <w:rsid w:val="00DC49AC"/>
    <w:rsid w:val="00DE1F63"/>
    <w:rsid w:val="00E04464"/>
    <w:rsid w:val="00E04B8D"/>
    <w:rsid w:val="00E056C7"/>
    <w:rsid w:val="00E43B5C"/>
    <w:rsid w:val="00E469D8"/>
    <w:rsid w:val="00E56C7B"/>
    <w:rsid w:val="00E64C2E"/>
    <w:rsid w:val="00E70AD7"/>
    <w:rsid w:val="00E70C60"/>
    <w:rsid w:val="00E84779"/>
    <w:rsid w:val="00ED62A7"/>
    <w:rsid w:val="00EE2CAB"/>
    <w:rsid w:val="00EE46D8"/>
    <w:rsid w:val="00EF2950"/>
    <w:rsid w:val="00EF7B61"/>
    <w:rsid w:val="00F128E9"/>
    <w:rsid w:val="00F13566"/>
    <w:rsid w:val="00F20D68"/>
    <w:rsid w:val="00F3687A"/>
    <w:rsid w:val="00F36F3F"/>
    <w:rsid w:val="00F5479C"/>
    <w:rsid w:val="00F94E70"/>
    <w:rsid w:val="00FA6203"/>
    <w:rsid w:val="00FB5AD1"/>
    <w:rsid w:val="00FC0A5F"/>
    <w:rsid w:val="00FD1359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DBE27B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44</cp:revision>
  <cp:lastPrinted>2019-11-18T18:12:00Z</cp:lastPrinted>
  <dcterms:created xsi:type="dcterms:W3CDTF">2019-11-04T14:16:00Z</dcterms:created>
  <dcterms:modified xsi:type="dcterms:W3CDTF">2020-03-23T06:00:00Z</dcterms:modified>
</cp:coreProperties>
</file>